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EF727" w14:textId="0E727286" w:rsidR="00DA3876" w:rsidRPr="00947ACE" w:rsidRDefault="00DA3876" w:rsidP="00DA3876">
      <w:pPr>
        <w:rPr>
          <w:lang w:val="en-GB"/>
        </w:rPr>
      </w:pPr>
      <w:r w:rsidRPr="00947ACE">
        <w:rPr>
          <w:lang w:val="en-GB"/>
        </w:rPr>
        <w:t>Diploma thes</w:t>
      </w:r>
      <w:r w:rsidR="00153836">
        <w:rPr>
          <w:lang w:val="en-GB"/>
        </w:rPr>
        <w:t>i</w:t>
      </w:r>
      <w:r w:rsidRPr="00947ACE">
        <w:rPr>
          <w:lang w:val="en-GB"/>
        </w:rPr>
        <w:t xml:space="preserve">s </w:t>
      </w:r>
    </w:p>
    <w:p w14:paraId="74B7A934" w14:textId="43FFB8D7" w:rsidR="00DA3876" w:rsidRPr="00947ACE" w:rsidRDefault="00DA3876" w:rsidP="00DA3876">
      <w:pPr>
        <w:rPr>
          <w:lang w:val="en-GB"/>
        </w:rPr>
      </w:pPr>
      <w:r w:rsidRPr="00947ACE">
        <w:rPr>
          <w:lang w:val="en-GB"/>
        </w:rPr>
        <w:t xml:space="preserve"> Name and surname of the student:</w:t>
      </w:r>
    </w:p>
    <w:tbl>
      <w:tblPr>
        <w:tblStyle w:val="Mkatabulky"/>
        <w:tblW w:w="0" w:type="auto"/>
        <w:tblLook w:val="04A0" w:firstRow="1" w:lastRow="0" w:firstColumn="1" w:lastColumn="0" w:noHBand="0" w:noVBand="1"/>
      </w:tblPr>
      <w:tblGrid>
        <w:gridCol w:w="9062"/>
      </w:tblGrid>
      <w:tr w:rsidR="00947ACE" w:rsidRPr="00947ACE" w14:paraId="43B99239" w14:textId="77777777" w:rsidTr="00947ACE">
        <w:tc>
          <w:tcPr>
            <w:tcW w:w="9062" w:type="dxa"/>
          </w:tcPr>
          <w:p w14:paraId="7871E05F" w14:textId="77777777" w:rsidR="00947ACE" w:rsidRPr="00947ACE" w:rsidRDefault="00947ACE" w:rsidP="00DA3876">
            <w:pPr>
              <w:rPr>
                <w:lang w:val="en-GB"/>
              </w:rPr>
            </w:pPr>
          </w:p>
        </w:tc>
      </w:tr>
    </w:tbl>
    <w:p w14:paraId="3EE1BCBE" w14:textId="77777777" w:rsidR="00947ACE" w:rsidRPr="00947ACE" w:rsidRDefault="00947ACE" w:rsidP="00DA3876">
      <w:pPr>
        <w:rPr>
          <w:lang w:val="en-GB"/>
        </w:rPr>
      </w:pPr>
    </w:p>
    <w:p w14:paraId="44E3253A" w14:textId="4888B056" w:rsidR="00DA3876" w:rsidRPr="00947ACE" w:rsidRDefault="00DA3876" w:rsidP="00DA3876">
      <w:pPr>
        <w:rPr>
          <w:lang w:val="en-GB"/>
        </w:rPr>
      </w:pPr>
      <w:r w:rsidRPr="00947ACE">
        <w:rPr>
          <w:lang w:val="en-GB"/>
        </w:rPr>
        <w:t>Study program:</w:t>
      </w:r>
    </w:p>
    <w:tbl>
      <w:tblPr>
        <w:tblStyle w:val="Mkatabulky"/>
        <w:tblW w:w="0" w:type="auto"/>
        <w:tblLook w:val="04A0" w:firstRow="1" w:lastRow="0" w:firstColumn="1" w:lastColumn="0" w:noHBand="0" w:noVBand="1"/>
      </w:tblPr>
      <w:tblGrid>
        <w:gridCol w:w="9062"/>
      </w:tblGrid>
      <w:tr w:rsidR="00947ACE" w:rsidRPr="00947ACE" w14:paraId="0A56BF9A" w14:textId="77777777" w:rsidTr="00947ACE">
        <w:tc>
          <w:tcPr>
            <w:tcW w:w="9062" w:type="dxa"/>
          </w:tcPr>
          <w:p w14:paraId="0FF37832" w14:textId="3BF2DA9C" w:rsidR="00947ACE" w:rsidRPr="00947ACE" w:rsidRDefault="00DA3876" w:rsidP="00DA3876">
            <w:pPr>
              <w:rPr>
                <w:lang w:val="en-GB"/>
              </w:rPr>
            </w:pPr>
            <w:r w:rsidRPr="00947ACE">
              <w:rPr>
                <w:lang w:val="en-GB"/>
              </w:rPr>
              <w:t xml:space="preserve"> </w:t>
            </w:r>
          </w:p>
        </w:tc>
      </w:tr>
    </w:tbl>
    <w:p w14:paraId="59180D4B" w14:textId="40B410AC" w:rsidR="00DA3876" w:rsidRPr="00947ACE" w:rsidRDefault="00DA3876" w:rsidP="00DA3876">
      <w:pPr>
        <w:rPr>
          <w:lang w:val="en-GB"/>
        </w:rPr>
      </w:pPr>
    </w:p>
    <w:p w14:paraId="0AC2CD51" w14:textId="77777777" w:rsidR="00DA3876" w:rsidRPr="00947ACE" w:rsidRDefault="00DA3876" w:rsidP="00DA3876">
      <w:pPr>
        <w:rPr>
          <w:lang w:val="en-GB"/>
        </w:rPr>
      </w:pPr>
      <w:r w:rsidRPr="00947ACE">
        <w:rPr>
          <w:lang w:val="en-GB"/>
        </w:rPr>
        <w:t>Expected title of the thesis:</w:t>
      </w:r>
    </w:p>
    <w:tbl>
      <w:tblPr>
        <w:tblStyle w:val="Mkatabulky"/>
        <w:tblW w:w="0" w:type="auto"/>
        <w:tblLook w:val="04A0" w:firstRow="1" w:lastRow="0" w:firstColumn="1" w:lastColumn="0" w:noHBand="0" w:noVBand="1"/>
      </w:tblPr>
      <w:tblGrid>
        <w:gridCol w:w="9062"/>
      </w:tblGrid>
      <w:tr w:rsidR="00947ACE" w:rsidRPr="00947ACE" w14:paraId="535042D4" w14:textId="77777777" w:rsidTr="00947ACE">
        <w:tc>
          <w:tcPr>
            <w:tcW w:w="9062" w:type="dxa"/>
          </w:tcPr>
          <w:p w14:paraId="2BC22D4A" w14:textId="49209BC7" w:rsidR="00947ACE" w:rsidRPr="00947ACE" w:rsidRDefault="00DA3876" w:rsidP="00DA3876">
            <w:pPr>
              <w:rPr>
                <w:lang w:val="en-GB"/>
              </w:rPr>
            </w:pPr>
            <w:r w:rsidRPr="00947ACE">
              <w:rPr>
                <w:lang w:val="en-GB"/>
              </w:rPr>
              <w:t xml:space="preserve"> </w:t>
            </w:r>
          </w:p>
        </w:tc>
      </w:tr>
    </w:tbl>
    <w:p w14:paraId="6E4B5272" w14:textId="684C9ED6" w:rsidR="00DA3876" w:rsidRPr="00947ACE" w:rsidRDefault="00DA3876" w:rsidP="00DA3876">
      <w:pPr>
        <w:rPr>
          <w:lang w:val="en-GB"/>
        </w:rPr>
      </w:pPr>
    </w:p>
    <w:p w14:paraId="5AA6DE31" w14:textId="77777777" w:rsidR="00DA3876" w:rsidRPr="00947ACE" w:rsidRDefault="00DA3876" w:rsidP="00DA3876">
      <w:pPr>
        <w:rPr>
          <w:lang w:val="en-GB"/>
        </w:rPr>
      </w:pPr>
      <w:r w:rsidRPr="00947ACE">
        <w:rPr>
          <w:lang w:val="en-GB"/>
        </w:rPr>
        <w:t>Keywords:</w:t>
      </w:r>
    </w:p>
    <w:tbl>
      <w:tblPr>
        <w:tblStyle w:val="Mkatabulky"/>
        <w:tblW w:w="0" w:type="auto"/>
        <w:tblLook w:val="04A0" w:firstRow="1" w:lastRow="0" w:firstColumn="1" w:lastColumn="0" w:noHBand="0" w:noVBand="1"/>
      </w:tblPr>
      <w:tblGrid>
        <w:gridCol w:w="9062"/>
      </w:tblGrid>
      <w:tr w:rsidR="00947ACE" w:rsidRPr="00947ACE" w14:paraId="76310A7C" w14:textId="77777777" w:rsidTr="00947ACE">
        <w:tc>
          <w:tcPr>
            <w:tcW w:w="9062" w:type="dxa"/>
          </w:tcPr>
          <w:p w14:paraId="278D638E" w14:textId="77777777" w:rsidR="00947ACE" w:rsidRPr="00947ACE" w:rsidRDefault="00947ACE" w:rsidP="00DA3876">
            <w:pPr>
              <w:rPr>
                <w:lang w:val="en-GB"/>
              </w:rPr>
            </w:pPr>
          </w:p>
        </w:tc>
      </w:tr>
    </w:tbl>
    <w:p w14:paraId="4EA6E487" w14:textId="3B763C83" w:rsidR="00DA3876" w:rsidRPr="00947ACE" w:rsidRDefault="00DA3876" w:rsidP="00DA3876">
      <w:pPr>
        <w:rPr>
          <w:lang w:val="en-GB"/>
        </w:rPr>
      </w:pPr>
    </w:p>
    <w:p w14:paraId="7399EA01" w14:textId="77777777" w:rsidR="00DA3876" w:rsidRPr="00947ACE" w:rsidRDefault="00DA3876" w:rsidP="00DA3876">
      <w:pPr>
        <w:rPr>
          <w:lang w:val="en-GB"/>
        </w:rPr>
      </w:pPr>
      <w:r w:rsidRPr="00947ACE">
        <w:rPr>
          <w:lang w:val="en-GB"/>
        </w:rPr>
        <w:t>Thesis supervisor:</w:t>
      </w:r>
    </w:p>
    <w:tbl>
      <w:tblPr>
        <w:tblStyle w:val="Mkatabulky"/>
        <w:tblW w:w="0" w:type="auto"/>
        <w:tblLook w:val="04A0" w:firstRow="1" w:lastRow="0" w:firstColumn="1" w:lastColumn="0" w:noHBand="0" w:noVBand="1"/>
      </w:tblPr>
      <w:tblGrid>
        <w:gridCol w:w="9062"/>
      </w:tblGrid>
      <w:tr w:rsidR="00947ACE" w:rsidRPr="00947ACE" w14:paraId="1868509A" w14:textId="77777777" w:rsidTr="00947ACE">
        <w:tc>
          <w:tcPr>
            <w:tcW w:w="9062" w:type="dxa"/>
          </w:tcPr>
          <w:p w14:paraId="277396AE" w14:textId="74E8F10B" w:rsidR="00947ACE" w:rsidRPr="00947ACE" w:rsidRDefault="00DA3876" w:rsidP="00DA3876">
            <w:pPr>
              <w:rPr>
                <w:lang w:val="en-GB"/>
              </w:rPr>
            </w:pPr>
            <w:r w:rsidRPr="00947ACE">
              <w:rPr>
                <w:lang w:val="en-GB"/>
              </w:rPr>
              <w:t xml:space="preserve"> </w:t>
            </w:r>
          </w:p>
        </w:tc>
      </w:tr>
    </w:tbl>
    <w:p w14:paraId="72B315D5" w14:textId="18AB0D18" w:rsidR="00DA3876" w:rsidRPr="00947ACE" w:rsidRDefault="00DA3876" w:rsidP="00DA3876">
      <w:pPr>
        <w:rPr>
          <w:lang w:val="en-GB"/>
        </w:rPr>
      </w:pPr>
    </w:p>
    <w:p w14:paraId="7CA44580" w14:textId="102340F5" w:rsidR="00DA3876" w:rsidRPr="00947ACE" w:rsidRDefault="00DA3876" w:rsidP="00DA3876">
      <w:pPr>
        <w:rPr>
          <w:lang w:val="en-GB"/>
        </w:rPr>
      </w:pPr>
      <w:r w:rsidRPr="00947ACE">
        <w:rPr>
          <w:lang w:val="en-GB"/>
        </w:rPr>
        <w:t>Subject of work</w:t>
      </w:r>
    </w:p>
    <w:p w14:paraId="44E9D4C7" w14:textId="77777777" w:rsidR="00947ACE" w:rsidRPr="00947ACE" w:rsidRDefault="00947ACE" w:rsidP="00947ACE">
      <w:pPr>
        <w:rPr>
          <w:lang w:val="en-GB"/>
        </w:rPr>
      </w:pPr>
      <w:r w:rsidRPr="00947ACE">
        <w:rPr>
          <w:lang w:val="en-GB"/>
        </w:rPr>
        <w:t>Formulation of the problem and its initial discussion in relation to the current state of its knowledge, the expected professional contribution of the work:</w:t>
      </w:r>
    </w:p>
    <w:p w14:paraId="5994A4F7" w14:textId="77777777" w:rsidR="00947ACE" w:rsidRPr="00947ACE" w:rsidRDefault="00947ACE" w:rsidP="00947ACE">
      <w:pPr>
        <w:rPr>
          <w:lang w:val="en-GB"/>
        </w:rPr>
      </w:pPr>
      <w:r w:rsidRPr="00947ACE">
        <w:rPr>
          <w:lang w:val="en-GB"/>
        </w:rPr>
        <w:t xml:space="preserve"> what is known about the phenomenon, what has already been researched - connection to other works - and what, on the contrary, is not known, what knowledge is </w:t>
      </w:r>
      <w:proofErr w:type="gramStart"/>
      <w:r w:rsidRPr="00947ACE">
        <w:rPr>
          <w:lang w:val="en-GB"/>
        </w:rPr>
        <w:t>missing</w:t>
      </w:r>
      <w:proofErr w:type="gramEnd"/>
      <w:r w:rsidRPr="00947ACE">
        <w:rPr>
          <w:lang w:val="en-GB"/>
        </w:rPr>
        <w:t xml:space="preserve"> and you want to supplement it;</w:t>
      </w:r>
    </w:p>
    <w:p w14:paraId="36898D4B" w14:textId="77777777" w:rsidR="00947ACE" w:rsidRPr="00947ACE" w:rsidRDefault="00947ACE" w:rsidP="00947ACE">
      <w:pPr>
        <w:rPr>
          <w:lang w:val="en-GB"/>
        </w:rPr>
      </w:pPr>
      <w:r w:rsidRPr="00947ACE">
        <w:rPr>
          <w:lang w:val="en-GB"/>
        </w:rPr>
        <w:t> why it is interesting and important to pay attention to the chosen problem, how the goal of the work should be (help to solve the problem, fill the white space, verify previous knowledge in the new context…).</w:t>
      </w:r>
    </w:p>
    <w:p w14:paraId="55FE4FDC" w14:textId="77777777" w:rsidR="00947ACE" w:rsidRPr="00947ACE" w:rsidRDefault="00947ACE" w:rsidP="00947ACE">
      <w:pPr>
        <w:rPr>
          <w:lang w:val="en-GB"/>
        </w:rPr>
      </w:pPr>
      <w:r w:rsidRPr="00947ACE">
        <w:rPr>
          <w:lang w:val="en-GB"/>
        </w:rPr>
        <w:t xml:space="preserve"> </w:t>
      </w:r>
    </w:p>
    <w:p w14:paraId="184A8E0E" w14:textId="77777777" w:rsidR="00947ACE" w:rsidRPr="00947ACE" w:rsidRDefault="00947ACE" w:rsidP="00947ACE">
      <w:pPr>
        <w:rPr>
          <w:lang w:val="en-GB"/>
        </w:rPr>
      </w:pPr>
      <w:r w:rsidRPr="00947ACE">
        <w:rPr>
          <w:lang w:val="en-GB"/>
        </w:rPr>
        <w:t>The relevance of the topic to the fields of sociology, social anthropology or social policy should also be clear from this part of the project.</w:t>
      </w:r>
    </w:p>
    <w:p w14:paraId="7F386E79" w14:textId="77777777" w:rsidR="00947ACE" w:rsidRPr="00947ACE" w:rsidRDefault="00947ACE" w:rsidP="00947ACE">
      <w:pPr>
        <w:rPr>
          <w:lang w:val="en-GB"/>
        </w:rPr>
      </w:pPr>
    </w:p>
    <w:tbl>
      <w:tblPr>
        <w:tblStyle w:val="Mkatabulky"/>
        <w:tblW w:w="0" w:type="auto"/>
        <w:tblLook w:val="04A0" w:firstRow="1" w:lastRow="0" w:firstColumn="1" w:lastColumn="0" w:noHBand="0" w:noVBand="1"/>
      </w:tblPr>
      <w:tblGrid>
        <w:gridCol w:w="9062"/>
      </w:tblGrid>
      <w:tr w:rsidR="00947ACE" w:rsidRPr="00947ACE" w14:paraId="5D882431" w14:textId="77777777" w:rsidTr="00947ACE">
        <w:tc>
          <w:tcPr>
            <w:tcW w:w="9062" w:type="dxa"/>
          </w:tcPr>
          <w:p w14:paraId="4380A4FA" w14:textId="77777777" w:rsidR="00947ACE" w:rsidRPr="00947ACE" w:rsidRDefault="00947ACE" w:rsidP="00DA3876">
            <w:pPr>
              <w:rPr>
                <w:lang w:val="en-GB"/>
              </w:rPr>
            </w:pPr>
          </w:p>
          <w:p w14:paraId="49BB150F" w14:textId="77777777" w:rsidR="00947ACE" w:rsidRPr="00947ACE" w:rsidRDefault="00947ACE" w:rsidP="00DA3876">
            <w:pPr>
              <w:rPr>
                <w:lang w:val="en-GB"/>
              </w:rPr>
            </w:pPr>
          </w:p>
          <w:p w14:paraId="648F038D" w14:textId="3945E6FC" w:rsidR="00947ACE" w:rsidRPr="00947ACE" w:rsidRDefault="00947ACE" w:rsidP="00DA3876">
            <w:pPr>
              <w:rPr>
                <w:lang w:val="en-GB"/>
              </w:rPr>
            </w:pPr>
          </w:p>
        </w:tc>
      </w:tr>
    </w:tbl>
    <w:p w14:paraId="6EE45E33" w14:textId="77777777" w:rsidR="00947ACE" w:rsidRPr="00947ACE" w:rsidRDefault="00947ACE" w:rsidP="00DA3876">
      <w:pPr>
        <w:rPr>
          <w:lang w:val="en-GB"/>
        </w:rPr>
      </w:pPr>
    </w:p>
    <w:p w14:paraId="3D6F5FA1" w14:textId="77777777" w:rsidR="00DA3876" w:rsidRPr="00947ACE" w:rsidRDefault="00DA3876" w:rsidP="00DA3876">
      <w:pPr>
        <w:rPr>
          <w:lang w:val="en-GB"/>
        </w:rPr>
      </w:pPr>
    </w:p>
    <w:p w14:paraId="74B466FF" w14:textId="77777777" w:rsidR="00DA3876" w:rsidRPr="00947ACE" w:rsidRDefault="00DA3876" w:rsidP="00DA3876">
      <w:pPr>
        <w:rPr>
          <w:lang w:val="en-GB"/>
        </w:rPr>
      </w:pPr>
      <w:r w:rsidRPr="00947ACE">
        <w:rPr>
          <w:lang w:val="en-GB"/>
        </w:rPr>
        <w:t xml:space="preserve"> </w:t>
      </w:r>
    </w:p>
    <w:p w14:paraId="0503F1D2" w14:textId="4822C3C6" w:rsidR="00DA3876" w:rsidRPr="00947ACE" w:rsidRDefault="00DA3876" w:rsidP="00DA3876">
      <w:pPr>
        <w:rPr>
          <w:lang w:val="en-GB"/>
        </w:rPr>
      </w:pPr>
      <w:r w:rsidRPr="00947ACE">
        <w:rPr>
          <w:lang w:val="en-GB"/>
        </w:rPr>
        <w:t xml:space="preserve"> Expected processing methods</w:t>
      </w:r>
    </w:p>
    <w:p w14:paraId="0360B878" w14:textId="77777777" w:rsidR="00DA3876" w:rsidRPr="00947ACE" w:rsidRDefault="00DA3876" w:rsidP="00DA3876">
      <w:pPr>
        <w:rPr>
          <w:lang w:val="en-GB"/>
        </w:rPr>
      </w:pPr>
      <w:r w:rsidRPr="00947ACE">
        <w:rPr>
          <w:lang w:val="en-GB"/>
        </w:rPr>
        <w:lastRenderedPageBreak/>
        <w:t xml:space="preserve">Explain what data the analysis will be based on (species, sample, terrain) and what procedures and techniques you will use to </w:t>
      </w:r>
      <w:proofErr w:type="spellStart"/>
      <w:r w:rsidRPr="00947ACE">
        <w:rPr>
          <w:lang w:val="en-GB"/>
        </w:rPr>
        <w:t>analyze</w:t>
      </w:r>
      <w:proofErr w:type="spellEnd"/>
      <w:r w:rsidRPr="00947ACE">
        <w:rPr>
          <w:lang w:val="en-GB"/>
        </w:rPr>
        <w:t xml:space="preserve"> it. For theoretical work, describe the analytical or synthetic procedure.</w:t>
      </w:r>
    </w:p>
    <w:tbl>
      <w:tblPr>
        <w:tblStyle w:val="Mkatabulky"/>
        <w:tblW w:w="0" w:type="auto"/>
        <w:tblLook w:val="04A0" w:firstRow="1" w:lastRow="0" w:firstColumn="1" w:lastColumn="0" w:noHBand="0" w:noVBand="1"/>
      </w:tblPr>
      <w:tblGrid>
        <w:gridCol w:w="9062"/>
      </w:tblGrid>
      <w:tr w:rsidR="00947ACE" w:rsidRPr="00947ACE" w14:paraId="62F4B879" w14:textId="77777777" w:rsidTr="00947ACE">
        <w:tc>
          <w:tcPr>
            <w:tcW w:w="9062" w:type="dxa"/>
          </w:tcPr>
          <w:p w14:paraId="63A24317" w14:textId="77777777" w:rsidR="00947ACE" w:rsidRPr="00947ACE" w:rsidRDefault="00947ACE" w:rsidP="00DA3876">
            <w:pPr>
              <w:rPr>
                <w:lang w:val="en-GB"/>
              </w:rPr>
            </w:pPr>
          </w:p>
        </w:tc>
      </w:tr>
    </w:tbl>
    <w:p w14:paraId="30918965" w14:textId="77777777" w:rsidR="00DA3876" w:rsidRPr="00947ACE" w:rsidRDefault="00DA3876" w:rsidP="00DA3876">
      <w:pPr>
        <w:rPr>
          <w:lang w:val="en-GB"/>
        </w:rPr>
      </w:pPr>
    </w:p>
    <w:p w14:paraId="3D35E6D5" w14:textId="77777777" w:rsidR="00DA3876" w:rsidRPr="00947ACE" w:rsidRDefault="00DA3876" w:rsidP="00DA3876">
      <w:pPr>
        <w:rPr>
          <w:lang w:val="en-GB"/>
        </w:rPr>
      </w:pPr>
      <w:r w:rsidRPr="00947ACE">
        <w:rPr>
          <w:lang w:val="en-GB"/>
        </w:rPr>
        <w:t>Ethical context of the considered project</w:t>
      </w:r>
    </w:p>
    <w:p w14:paraId="57E552C4" w14:textId="77777777" w:rsidR="00DA3876" w:rsidRPr="00947ACE" w:rsidRDefault="00DA3876" w:rsidP="00DA3876">
      <w:pPr>
        <w:rPr>
          <w:lang w:val="en-GB"/>
        </w:rPr>
      </w:pPr>
      <w:r w:rsidRPr="00947ACE">
        <w:rPr>
          <w:lang w:val="en-GB"/>
        </w:rPr>
        <w:t>Is the implementation of the project associated with ethical risks? If so, how will you react to them in the project. How will the personal data of research participants be protected?</w:t>
      </w:r>
    </w:p>
    <w:tbl>
      <w:tblPr>
        <w:tblStyle w:val="Mkatabulky"/>
        <w:tblW w:w="0" w:type="auto"/>
        <w:tblLook w:val="04A0" w:firstRow="1" w:lastRow="0" w:firstColumn="1" w:lastColumn="0" w:noHBand="0" w:noVBand="1"/>
      </w:tblPr>
      <w:tblGrid>
        <w:gridCol w:w="9062"/>
      </w:tblGrid>
      <w:tr w:rsidR="00947ACE" w:rsidRPr="00947ACE" w14:paraId="7DDF5C63" w14:textId="77777777" w:rsidTr="00947ACE">
        <w:tc>
          <w:tcPr>
            <w:tcW w:w="9062" w:type="dxa"/>
          </w:tcPr>
          <w:p w14:paraId="67853F6E" w14:textId="77777777" w:rsidR="00947ACE" w:rsidRPr="00947ACE" w:rsidRDefault="00947ACE" w:rsidP="00DA3876">
            <w:pPr>
              <w:rPr>
                <w:lang w:val="en-GB"/>
              </w:rPr>
            </w:pPr>
          </w:p>
        </w:tc>
      </w:tr>
    </w:tbl>
    <w:p w14:paraId="13A51DCB" w14:textId="77777777" w:rsidR="00DA3876" w:rsidRPr="00947ACE" w:rsidRDefault="00DA3876" w:rsidP="00DA3876">
      <w:pPr>
        <w:rPr>
          <w:lang w:val="en-GB"/>
        </w:rPr>
      </w:pPr>
      <w:r w:rsidRPr="00947ACE">
        <w:rPr>
          <w:lang w:val="en-GB"/>
        </w:rPr>
        <w:t xml:space="preserve"> </w:t>
      </w:r>
    </w:p>
    <w:p w14:paraId="6FBB8BA7" w14:textId="77777777" w:rsidR="00153836" w:rsidRDefault="00DA3876" w:rsidP="00DA3876">
      <w:pPr>
        <w:rPr>
          <w:lang w:val="en-GB"/>
        </w:rPr>
      </w:pPr>
      <w:r w:rsidRPr="00947ACE">
        <w:rPr>
          <w:lang w:val="en-GB"/>
        </w:rPr>
        <w:t xml:space="preserve"> Indicative list of literature</w:t>
      </w:r>
    </w:p>
    <w:p w14:paraId="0E7127CA" w14:textId="3DE355BD" w:rsidR="00DA3876" w:rsidRPr="00947ACE" w:rsidRDefault="00153836" w:rsidP="00DA3876">
      <w:pPr>
        <w:rPr>
          <w:lang w:val="en-GB"/>
        </w:rPr>
      </w:pPr>
      <w:r>
        <w:rPr>
          <w:lang w:val="en-GB"/>
        </w:rPr>
        <w:t>Approximately</w:t>
      </w:r>
      <w:r w:rsidR="00DA3876" w:rsidRPr="00947ACE">
        <w:rPr>
          <w:lang w:val="en-GB"/>
        </w:rPr>
        <w:t xml:space="preserve"> 1</w:t>
      </w:r>
      <w:r>
        <w:rPr>
          <w:lang w:val="en-GB"/>
        </w:rPr>
        <w:t>5</w:t>
      </w:r>
      <w:r w:rsidR="00DA3876" w:rsidRPr="00947ACE">
        <w:rPr>
          <w:lang w:val="en-GB"/>
        </w:rPr>
        <w:t xml:space="preserve"> texts for diploma thesis projects.</w:t>
      </w:r>
    </w:p>
    <w:p w14:paraId="26103B76" w14:textId="77777777" w:rsidR="00DA3876" w:rsidRPr="00947ACE" w:rsidRDefault="00DA3876" w:rsidP="00DA3876">
      <w:pPr>
        <w:rPr>
          <w:lang w:val="en-GB"/>
        </w:rPr>
      </w:pPr>
      <w:r w:rsidRPr="00947ACE">
        <w:rPr>
          <w:lang w:val="en-GB"/>
        </w:rPr>
        <w:t xml:space="preserve"> </w:t>
      </w:r>
    </w:p>
    <w:p w14:paraId="57C5F7DB" w14:textId="77777777" w:rsidR="00DA3876" w:rsidRPr="00947ACE" w:rsidRDefault="00DA3876" w:rsidP="00DA3876">
      <w:pPr>
        <w:rPr>
          <w:lang w:val="en-GB"/>
        </w:rPr>
      </w:pPr>
      <w:r w:rsidRPr="00947ACE">
        <w:rPr>
          <w:lang w:val="en-GB"/>
        </w:rPr>
        <w:t>1.</w:t>
      </w:r>
    </w:p>
    <w:p w14:paraId="60C26C2A" w14:textId="77777777" w:rsidR="00DA3876" w:rsidRPr="00947ACE" w:rsidRDefault="00DA3876" w:rsidP="00DA3876">
      <w:pPr>
        <w:rPr>
          <w:lang w:val="en-GB"/>
        </w:rPr>
      </w:pPr>
      <w:r w:rsidRPr="00947ACE">
        <w:rPr>
          <w:lang w:val="en-GB"/>
        </w:rPr>
        <w:t>2.</w:t>
      </w:r>
    </w:p>
    <w:p w14:paraId="1DBC7EC5" w14:textId="77777777" w:rsidR="00DA3876" w:rsidRPr="00947ACE" w:rsidRDefault="00DA3876" w:rsidP="00DA3876">
      <w:pPr>
        <w:rPr>
          <w:lang w:val="en-GB"/>
        </w:rPr>
      </w:pPr>
      <w:r w:rsidRPr="00947ACE">
        <w:rPr>
          <w:lang w:val="en-GB"/>
        </w:rPr>
        <w:t>3.</w:t>
      </w:r>
    </w:p>
    <w:p w14:paraId="63581A8A" w14:textId="77777777" w:rsidR="00DA3876" w:rsidRPr="00947ACE" w:rsidRDefault="00DA3876" w:rsidP="00DA3876">
      <w:pPr>
        <w:rPr>
          <w:lang w:val="en-GB"/>
        </w:rPr>
      </w:pPr>
      <w:r w:rsidRPr="00947ACE">
        <w:rPr>
          <w:lang w:val="en-GB"/>
        </w:rPr>
        <w:t>4.</w:t>
      </w:r>
    </w:p>
    <w:p w14:paraId="45FF0B35" w14:textId="77777777" w:rsidR="00DA3876" w:rsidRPr="00947ACE" w:rsidRDefault="00DA3876" w:rsidP="00DA3876">
      <w:pPr>
        <w:rPr>
          <w:lang w:val="en-GB"/>
        </w:rPr>
      </w:pPr>
      <w:r w:rsidRPr="00947ACE">
        <w:rPr>
          <w:lang w:val="en-GB"/>
        </w:rPr>
        <w:t>5.</w:t>
      </w:r>
    </w:p>
    <w:p w14:paraId="645DB962" w14:textId="77777777" w:rsidR="00DA3876" w:rsidRPr="00947ACE" w:rsidRDefault="00DA3876" w:rsidP="00DA3876">
      <w:pPr>
        <w:rPr>
          <w:lang w:val="en-GB"/>
        </w:rPr>
      </w:pPr>
      <w:r w:rsidRPr="00947ACE">
        <w:rPr>
          <w:lang w:val="en-GB"/>
        </w:rPr>
        <w:t>6.</w:t>
      </w:r>
    </w:p>
    <w:p w14:paraId="7A9DC93A" w14:textId="77777777" w:rsidR="00DA3876" w:rsidRPr="00947ACE" w:rsidRDefault="00DA3876" w:rsidP="00DA3876">
      <w:pPr>
        <w:rPr>
          <w:lang w:val="en-GB"/>
        </w:rPr>
      </w:pPr>
      <w:r w:rsidRPr="00947ACE">
        <w:rPr>
          <w:lang w:val="en-GB"/>
        </w:rPr>
        <w:t>7.</w:t>
      </w:r>
    </w:p>
    <w:p w14:paraId="123DB41A" w14:textId="77777777" w:rsidR="00DA3876" w:rsidRPr="00947ACE" w:rsidRDefault="00DA3876" w:rsidP="00DA3876">
      <w:pPr>
        <w:rPr>
          <w:lang w:val="en-GB"/>
        </w:rPr>
      </w:pPr>
      <w:r w:rsidRPr="00947ACE">
        <w:rPr>
          <w:lang w:val="en-GB"/>
        </w:rPr>
        <w:t>8.</w:t>
      </w:r>
    </w:p>
    <w:p w14:paraId="64331100" w14:textId="77777777" w:rsidR="00DA3876" w:rsidRPr="00947ACE" w:rsidRDefault="00DA3876" w:rsidP="00DA3876">
      <w:pPr>
        <w:rPr>
          <w:lang w:val="en-GB"/>
        </w:rPr>
      </w:pPr>
      <w:r w:rsidRPr="00947ACE">
        <w:rPr>
          <w:lang w:val="en-GB"/>
        </w:rPr>
        <w:t>9.</w:t>
      </w:r>
    </w:p>
    <w:p w14:paraId="3F077C6F" w14:textId="162018C0" w:rsidR="0033058A" w:rsidRPr="00947ACE" w:rsidRDefault="00DA3876" w:rsidP="00DA3876">
      <w:pPr>
        <w:rPr>
          <w:lang w:val="en-GB"/>
        </w:rPr>
      </w:pPr>
      <w:r w:rsidRPr="00947ACE">
        <w:rPr>
          <w:lang w:val="en-GB"/>
        </w:rPr>
        <w:t>10.</w:t>
      </w:r>
    </w:p>
    <w:sectPr w:rsidR="0033058A" w:rsidRPr="00947AC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Tc0MzE3N7Y0tTRX0lEKTi0uzszPAykwrgUAhcroriwAAAA="/>
  </w:docVars>
  <w:rsids>
    <w:rsidRoot w:val="00DA3876"/>
    <w:rsid w:val="00153836"/>
    <w:rsid w:val="0033058A"/>
    <w:rsid w:val="00947ACE"/>
    <w:rsid w:val="00DA3876"/>
    <w:rsid w:val="00E526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A798C"/>
  <w15:chartTrackingRefBased/>
  <w15:docId w15:val="{A0F4C839-F318-4C84-B0AA-016C7EAA1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947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245</Words>
  <Characters>1221</Characters>
  <Application>Microsoft Office Word</Application>
  <DocSecurity>0</DocSecurity>
  <Lines>61</Lines>
  <Paragraphs>33</Paragraphs>
  <ScaleCrop>false</ScaleCrop>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ěk Uherek</dc:creator>
  <cp:keywords/>
  <dc:description/>
  <cp:lastModifiedBy>Zdeněk Uherek</cp:lastModifiedBy>
  <cp:revision>4</cp:revision>
  <dcterms:created xsi:type="dcterms:W3CDTF">2022-04-25T10:46:00Z</dcterms:created>
  <dcterms:modified xsi:type="dcterms:W3CDTF">2023-05-09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23b42ce5fe1b0aa7dc49c0ac0f79faa3992a345c2a953ab37fa82ea7584284</vt:lpwstr>
  </property>
</Properties>
</file>